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Organization Name]</w:t>
      </w:r>
      <w:r>
        <w:br/>
      </w:r>
      <w:r>
        <w:t xml:space="preserve">[Address]</w:t>
      </w:r>
      <w:r>
        <w:br/>
      </w:r>
      <w:r>
        <w:t xml:space="preserve">Kinshasa, DR Congo</w:t>
      </w:r>
    </w:p>
    <w:p>
      <w:pPr>
        <w:pStyle w:val="BodyText"/>
      </w:pPr>
      <w:r>
        <w:t xml:space="preserve">Dear Hiring Committee,</w:t>
      </w:r>
    </w:p>
    <w:p>
      <w:pPr>
        <w:pStyle w:val="BodyText"/>
      </w:pPr>
      <w:r>
        <w:t xml:space="preserve">I am writing to express my sincere interest in the Veterinarian position at [Company/Organization Name] in Kinshasa, Democratic Republic of the Congo (DR Congo). As a dedicated and experienced Veterinarian with a passion for animal health and community development, I am eager to contribute my skills and knowledge to support the critical work being done in DR Congo Kinshasa. This opportunity aligns perfectly with my professional goals and my commitment to advancing veterinary care in underserved regions of Africa.</w:t>
      </w:r>
    </w:p>
    <w:bookmarkStart w:id="20" w:name="why-i-am-a-strong-fit-for-this-role"/>
    <w:p>
      <w:pPr>
        <w:pStyle w:val="Heading2"/>
      </w:pPr>
      <w:r>
        <w:t xml:space="preserve">Why I Am a Strong Fit for This Role</w:t>
      </w:r>
    </w:p>
    <w:p>
      <w:pPr>
        <w:pStyle w:val="FirstParagraph"/>
      </w:pPr>
      <w:r>
        <w:t xml:space="preserve">With over [X years] of experience as a Veterinarian, I have developed a deep understanding of the unique challenges and opportunities that come with working in diverse environments, particularly in regions like DR Congo Kinshasa. My career has been driven by a desire to improve animal welfare, prevent disease outbreaks, and support local communities through sustainable veterinary practices. I have worked extensively in both rural and urban settings across Africa, collaborating with NGOs, government agencies, and international organizations to address public health crises and promote livestock productivity.</w:t>
      </w:r>
    </w:p>
    <w:p>
      <w:pPr>
        <w:pStyle w:val="BodyText"/>
      </w:pPr>
      <w:r>
        <w:t xml:space="preserve">My expertise includes clinical diagnostics, preventive medicine, emergency care for animals, and educational outreach to farmers and pet owners. In DR Congo Kinshasa specifically, I have witnessed the profound impact of veterinary services on food security, economic stability, and human health. The region faces significant challenges such as zoonotic disease transmission, limited access to medical resources, and the need for capacity-building in local veterinary infrastructure. As a Veterinarian with a focus on these issues, I am prepared to contribute directly to solutions that address these pressing needs.</w:t>
      </w:r>
    </w:p>
    <w:bookmarkEnd w:id="20"/>
    <w:bookmarkStart w:id="21" w:name="experience-in-dr-congo-kinshasa"/>
    <w:p>
      <w:pPr>
        <w:pStyle w:val="Heading2"/>
      </w:pPr>
      <w:r>
        <w:t xml:space="preserve">Experience in DR Congo Kinshasa</w:t>
      </w:r>
    </w:p>
    <w:p>
      <w:pPr>
        <w:pStyle w:val="FirstParagraph"/>
      </w:pPr>
      <w:r>
        <w:t xml:space="preserve">While my professional journey has taken me to various parts of Africa, my work in DR Congo Kinshasa has been particularly meaningful. During my time there, I participated in several projects aimed at strengthening veterinary services for both domestic and wild animals. For example, I collaborated with the Ministry of Livestock and Agriculture to implement vaccination campaigns targeting livestock diseases such as rinderpest and foot-and-mouth disease. These efforts not only protected animal populations but also safeguarded the livelihoods of farmers who depend on livestock for income.</w:t>
      </w:r>
    </w:p>
    <w:p>
      <w:pPr>
        <w:pStyle w:val="BodyText"/>
      </w:pPr>
      <w:r>
        <w:t xml:space="preserve">In addition to clinical work, I have engaged in community education initiatives, teaching local populations about hygiene practices, parasite control, and the importance of regular veterinary check-ups. In Kinshasa’s densely populated urban areas, where informal markets and stray animal populations pose public health risks, my role as a Veterinarian has been essential in promoting responsible pet ownership and reducing human-animal conflict.</w:t>
      </w:r>
    </w:p>
    <w:bookmarkEnd w:id="21"/>
    <w:bookmarkStart w:id="22" w:name="why-dr-congo-kinshasa-matters-to-me"/>
    <w:p>
      <w:pPr>
        <w:pStyle w:val="Heading2"/>
      </w:pPr>
      <w:r>
        <w:t xml:space="preserve">Why DR Congo Kinshasa Matters to Me</w:t>
      </w:r>
    </w:p>
    <w:p>
      <w:pPr>
        <w:pStyle w:val="FirstParagraph"/>
      </w:pPr>
      <w:r>
        <w:t xml:space="preserve">DR Congo Kinshasa is more than a location for me—it is a place of immense potential and urgency. As the capital city, it serves as a hub for regional trade, agriculture, and wildlife conservation. However, it also faces systemic challenges such as political instability, resource scarcity, and inadequate healthcare infrastructure. These factors create both obstacles and opportunities for Veterinarians who are committed to making a difference.</w:t>
      </w:r>
    </w:p>
    <w:p>
      <w:pPr>
        <w:pStyle w:val="BodyText"/>
      </w:pPr>
      <w:r>
        <w:t xml:space="preserve">What draws me to this role is the chance to work in a dynamic environment where every action can have a ripple effect. In DR Congo Kinshasa, even small improvements in animal health can lead to significant gains in human well-being, economic resilience, and environmental sustainability. For instance, by reducing the prevalence of diseases that affect cattle or poultry, we empower farmers to increase their productivity and reduce poverty. Similarly, protecting wildlife habitats through veterinary interventions helps preserve biodiversity and mitigate the risk of zoonotic disease outbreaks.</w:t>
      </w:r>
    </w:p>
    <w:bookmarkEnd w:id="22"/>
    <w:bookmarkStart w:id="23" w:name="my-vision-for-impact"/>
    <w:p>
      <w:pPr>
        <w:pStyle w:val="Heading2"/>
      </w:pPr>
      <w:r>
        <w:t xml:space="preserve">My Vision for Impact</w:t>
      </w:r>
    </w:p>
    <w:p>
      <w:pPr>
        <w:pStyle w:val="FirstParagraph"/>
      </w:pPr>
      <w:r>
        <w:t xml:space="preserve">If given the opportunity to join your team as a Veterinarian in DR Congo Kinshasa, I aim to:</w:t>
      </w:r>
    </w:p>
    <w:p>
      <w:pPr>
        <w:numPr>
          <w:ilvl w:val="0"/>
          <w:numId w:val="1001"/>
        </w:numPr>
        <w:pStyle w:val="Compact"/>
      </w:pPr>
      <w:r>
        <w:rPr>
          <w:bCs/>
          <w:b/>
        </w:rPr>
        <w:t xml:space="preserve">Strengthen Disease Surveillance:</w:t>
      </w:r>
      <w:r>
        <w:t xml:space="preserve"> </w:t>
      </w:r>
      <w:r>
        <w:t xml:space="preserve">Develop and implement robust systems for monitoring and reporting animal health issues, particularly those with zoonotic potential.</w:t>
      </w:r>
    </w:p>
    <w:p>
      <w:pPr>
        <w:numPr>
          <w:ilvl w:val="0"/>
          <w:numId w:val="1001"/>
        </w:numPr>
        <w:pStyle w:val="Compact"/>
      </w:pPr>
      <w:r>
        <w:rPr>
          <w:bCs/>
          <w:b/>
        </w:rPr>
        <w:t xml:space="preserve">Train Local Practitioners:</w:t>
      </w:r>
      <w:r>
        <w:t xml:space="preserve"> </w:t>
      </w:r>
      <w:r>
        <w:t xml:space="preserve">Mentor veterinary students and professionals to build a sustainable workforce capable of addressing the region’s unique challenges.</w:t>
      </w:r>
    </w:p>
    <w:p>
      <w:pPr>
        <w:numPr>
          <w:ilvl w:val="0"/>
          <w:numId w:val="1001"/>
        </w:numPr>
        <w:pStyle w:val="Compact"/>
      </w:pPr>
      <w:r>
        <w:rPr>
          <w:bCs/>
          <w:b/>
        </w:rPr>
        <w:t xml:space="preserve">Promote Public Awareness:</w:t>
      </w:r>
      <w:r>
        <w:t xml:space="preserve"> </w:t>
      </w:r>
      <w:r>
        <w:t xml:space="preserve">Launch community outreach programs to educate residents about animal health, hygiene, and the role of Veterinarians in preventing disease outbreaks.</w:t>
      </w:r>
    </w:p>
    <w:p>
      <w:pPr>
        <w:numPr>
          <w:ilvl w:val="0"/>
          <w:numId w:val="1001"/>
        </w:numPr>
        <w:pStyle w:val="Compact"/>
      </w:pPr>
      <w:r>
        <w:rPr>
          <w:bCs/>
          <w:b/>
        </w:rPr>
        <w:t xml:space="preserve">Collaborate with Stakeholders:</w:t>
      </w:r>
      <w:r>
        <w:t xml:space="preserve"> </w:t>
      </w:r>
      <w:r>
        <w:t xml:space="preserve">Work closely with government agencies, NGOs, and local leaders to create policies that prioritize animal and human health equity.</w:t>
      </w:r>
    </w:p>
    <w:p>
      <w:pPr>
        <w:pStyle w:val="FirstParagraph"/>
      </w:pPr>
      <w:r>
        <w:t xml:space="preserve">My approach is rooted in empathy, adaptability, and a deep respect for the cultures and traditions of the communities I serve. I believe that successful veterinary work requires not only technical expertise but also cultural competence. In DR Congo Kinshasa, where trust and collaboration are vital to achieving long-term goals, I am committed to building relationships that foster mutual growth and understanding.</w:t>
      </w:r>
    </w:p>
    <w:bookmarkEnd w:id="23"/>
    <w:bookmarkStart w:id="24" w:name="conclusion"/>
    <w:p>
      <w:pPr>
        <w:pStyle w:val="Heading2"/>
      </w:pPr>
      <w:r>
        <w:t xml:space="preserve">Conclusion</w:t>
      </w:r>
    </w:p>
    <w:p>
      <w:pPr>
        <w:pStyle w:val="FirstParagraph"/>
      </w:pPr>
      <w:r>
        <w:t xml:space="preserve">In conclusion, I am enthusiastic about the possibility of contributing my skills as a Veterinarian to [Company/Organization Name] in DR Congo Kinshasa. This position represents an opportunity to combine my professional experience with my passion for making a tangible difference in a region that desperately needs it. I am confident that my background, dedication, and vision align with the mission of your organization.</w:t>
      </w:r>
    </w:p>
    <w:p>
      <w:pPr>
        <w:pStyle w:val="BodyText"/>
      </w:pPr>
      <w:r>
        <w:t xml:space="preserve">Thank you for considering my application. I would be honored to discuss how I can contribute to the vital work being done in Kinshas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DR Congo Kinshasa</dc:title>
  <dc:creator/>
  <dc:language>en</dc:language>
  <cp:keywords/>
  <dcterms:created xsi:type="dcterms:W3CDTF">2026-07-21T09:52:01Z</dcterms:created>
  <dcterms:modified xsi:type="dcterms:W3CDTF">2026-07-21T09:52:01Z</dcterms:modified>
</cp:coreProperties>
</file>

<file path=docProps/custom.xml><?xml version="1.0" encoding="utf-8"?>
<Properties xmlns="http://schemas.openxmlformats.org/officeDocument/2006/custom-properties" xmlns:vt="http://schemas.openxmlformats.org/officeDocument/2006/docPropsVTypes"/>
</file>